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70F34A" w14:textId="3FE67B46" w:rsidR="0099172C" w:rsidRDefault="006A2246" w:rsidP="003C77B6">
      <w:pPr>
        <w:spacing w:after="0" w:line="240" w:lineRule="auto"/>
        <w:jc w:val="center"/>
        <w:rPr>
          <w:rFonts w:cs="Arial"/>
          <w:b/>
        </w:rPr>
      </w:pPr>
      <w:r>
        <w:rPr>
          <w:noProof/>
          <w:lang w:eastAsia="pt-BR"/>
        </w:rPr>
        <w:drawing>
          <wp:inline distT="0" distB="0" distL="0" distR="0" wp14:anchorId="081403A6" wp14:editId="02DCBB45">
            <wp:extent cx="4325620" cy="1081405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5620" cy="1081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0B164" w14:textId="66D9451F" w:rsidR="003C77B6" w:rsidRDefault="003C77B6" w:rsidP="003C77B6">
      <w:pPr>
        <w:jc w:val="center"/>
        <w:rPr>
          <w:b/>
        </w:rPr>
      </w:pPr>
      <w:r>
        <w:rPr>
          <w:b/>
        </w:rPr>
        <w:t>Formulário resumido do Curriculum Lattes</w:t>
      </w:r>
      <w:r w:rsidR="0099172C">
        <w:rPr>
          <w:b/>
        </w:rPr>
        <w:t xml:space="preserve"> e dos históricos: Seleção 202</w:t>
      </w:r>
      <w:r w:rsidR="00D44B78">
        <w:rPr>
          <w:b/>
        </w:rPr>
        <w:t>2 1</w:t>
      </w:r>
      <w:r w:rsidR="0099172C">
        <w:rPr>
          <w:b/>
        </w:rPr>
        <w:t xml:space="preserve"> </w:t>
      </w:r>
    </w:p>
    <w:p w14:paraId="4255D51E" w14:textId="77777777" w:rsidR="006A2246" w:rsidRDefault="006A2246" w:rsidP="003C77B6">
      <w:pPr>
        <w:jc w:val="center"/>
        <w:rPr>
          <w:b/>
        </w:rPr>
      </w:pPr>
    </w:p>
    <w:p w14:paraId="47F211EF" w14:textId="7989599B" w:rsidR="003C77B6" w:rsidRDefault="003C77B6" w:rsidP="003C77B6">
      <w:r>
        <w:t xml:space="preserve">Nome do Candidato: _____________________ </w:t>
      </w:r>
      <w:r w:rsidR="00C25EDD">
        <w:t xml:space="preserve">    </w:t>
      </w:r>
      <w:r>
        <w:t>Curso pretendido (   )M  (   )D</w:t>
      </w:r>
    </w:p>
    <w:p w14:paraId="2CA6D80A" w14:textId="77777777" w:rsidR="003C77B6" w:rsidRDefault="0099172C" w:rsidP="003C77B6">
      <w:r>
        <w:t xml:space="preserve">Projeto </w:t>
      </w:r>
      <w:r w:rsidR="003C77B6">
        <w:t>sugerido: 1º opção:________________________________</w:t>
      </w:r>
    </w:p>
    <w:p w14:paraId="17BAC5C9" w14:textId="77777777" w:rsidR="003C77B6" w:rsidRDefault="0099172C" w:rsidP="003C77B6">
      <w:r>
        <w:tab/>
      </w:r>
      <w:r>
        <w:tab/>
        <w:t xml:space="preserve">     </w:t>
      </w:r>
      <w:r w:rsidR="003C77B6">
        <w:t>2º opção: _______________________________</w:t>
      </w:r>
    </w:p>
    <w:p w14:paraId="734274CD" w14:textId="77777777" w:rsidR="003C77B6" w:rsidRDefault="003C77B6" w:rsidP="003C77B6">
      <w:pPr>
        <w:rPr>
          <w:b/>
        </w:rPr>
      </w:pPr>
      <w:r>
        <w:rPr>
          <w:b/>
        </w:rPr>
        <w:t>Quadro I. Formulário resumido de produção.</w:t>
      </w:r>
    </w:p>
    <w:tbl>
      <w:tblPr>
        <w:tblW w:w="0" w:type="auto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2"/>
        <w:gridCol w:w="1181"/>
        <w:gridCol w:w="1095"/>
        <w:gridCol w:w="1095"/>
        <w:gridCol w:w="1095"/>
        <w:gridCol w:w="1007"/>
        <w:gridCol w:w="1068"/>
      </w:tblGrid>
      <w:tr w:rsidR="003C77B6" w14:paraId="70586282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7D2EF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58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3FB69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Quantidade de artigos publicados nos anos de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C0A3CA" w14:textId="77777777" w:rsidR="003C77B6" w:rsidRDefault="003C77B6" w:rsidP="008E3CA6">
            <w:pPr>
              <w:spacing w:after="0" w:line="24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Uso da comissão</w:t>
            </w:r>
          </w:p>
        </w:tc>
      </w:tr>
      <w:tr w:rsidR="003C77B6" w14:paraId="10D6CD6E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8052C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B2AD8" w14:textId="5FADBE2F" w:rsidR="003C77B6" w:rsidRDefault="00BA61DF" w:rsidP="006A2246">
            <w:pPr>
              <w:spacing w:after="0" w:line="240" w:lineRule="auto"/>
              <w:jc w:val="center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2018</w:t>
            </w:r>
            <w:bookmarkStart w:id="0" w:name="_GoBack"/>
            <w:bookmarkEnd w:id="0"/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793B5" w14:textId="11BE9E86" w:rsidR="003C77B6" w:rsidRDefault="00BA61DF" w:rsidP="006A2246">
            <w:pPr>
              <w:spacing w:after="0" w:line="240" w:lineRule="auto"/>
              <w:jc w:val="center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2019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A6E88" w14:textId="540B5C36" w:rsidR="003C77B6" w:rsidRDefault="0099172C" w:rsidP="00BA61DF">
            <w:pPr>
              <w:spacing w:after="0" w:line="240" w:lineRule="auto"/>
              <w:jc w:val="center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20</w:t>
            </w:r>
            <w:r w:rsidR="00BA61DF">
              <w:rPr>
                <w:rFonts w:ascii="Calibri" w:hAnsi="Calibri"/>
                <w:lang w:val="en-US"/>
              </w:rPr>
              <w:t>20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F20D6" w14:textId="351B1737" w:rsidR="003C77B6" w:rsidRDefault="00BA61DF" w:rsidP="006A2246">
            <w:pPr>
              <w:spacing w:after="0" w:line="240" w:lineRule="auto"/>
              <w:jc w:val="center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2021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B8BE2" w14:textId="77777777" w:rsidR="003C77B6" w:rsidRDefault="003C77B6" w:rsidP="006A2246">
            <w:pPr>
              <w:spacing w:after="0" w:line="240" w:lineRule="auto"/>
              <w:jc w:val="center"/>
              <w:rPr>
                <w:rFonts w:ascii="Calibri" w:hAnsi="Calibri"/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8222449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3C77B6" w14:paraId="40C35DFA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39E53" w14:textId="77777777" w:rsidR="003C77B6" w:rsidRDefault="003C77B6">
            <w:pPr>
              <w:spacing w:after="0" w:line="240" w:lineRule="auto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Artigos aceitos ou publicados Qualis:*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D93D2" w14:textId="77777777" w:rsidR="003C77B6" w:rsidRDefault="003C77B6" w:rsidP="006A2246">
            <w:pPr>
              <w:spacing w:after="0" w:line="240" w:lineRule="auto"/>
              <w:jc w:val="center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Número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CA593" w14:textId="77777777" w:rsidR="003C77B6" w:rsidRDefault="003C77B6" w:rsidP="006A2246">
            <w:pPr>
              <w:spacing w:after="0" w:line="240" w:lineRule="auto"/>
              <w:jc w:val="center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Número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8BA6B" w14:textId="0F1BA90D" w:rsidR="003C77B6" w:rsidRDefault="003C77B6" w:rsidP="006A2246">
            <w:pPr>
              <w:spacing w:after="0" w:line="240" w:lineRule="auto"/>
              <w:jc w:val="center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Número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44F52" w14:textId="77777777" w:rsidR="003C77B6" w:rsidRDefault="003C77B6" w:rsidP="006A2246">
            <w:pPr>
              <w:spacing w:after="0" w:line="240" w:lineRule="auto"/>
              <w:jc w:val="center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Número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3DC53" w14:textId="77777777" w:rsidR="003C77B6" w:rsidRDefault="003C77B6" w:rsidP="006A2246">
            <w:pPr>
              <w:spacing w:after="0" w:line="240" w:lineRule="auto"/>
              <w:jc w:val="center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Total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0582655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3C77B6" w14:paraId="4137927D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90428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A1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13F2E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1C0F2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3D9B4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3CDC6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9D050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6896D6B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3C77B6" w14:paraId="1974D836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B9F7A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A2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1CB89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A13CB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64875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6980E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42C20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64D95B3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3C77B6" w14:paraId="42B2C55E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73D8D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B1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10AF5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E56CF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51C23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55BDC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1C52F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DE69A1A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3C77B6" w14:paraId="6BB31A13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A6C9B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B2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55EC2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11A42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93164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893E2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E14AD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C4C06F0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3C77B6" w14:paraId="19DCDBF1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C3287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B3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B46F9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EA7CE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872A9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39BBB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A22B6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532686D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3C77B6" w14:paraId="557899A1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E64D2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B4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EB5EF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6965F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3A0CA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C3CF9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C0343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785DCE9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3C77B6" w14:paraId="4A8F03F6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A9E2B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B5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28195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2002E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DB063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4B156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41551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7A2C5E7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3C77B6" w14:paraId="3C078605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7D46C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Sem qualis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D2E31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1EA7E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D8B57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7387B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EC983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1155FC2" w14:textId="77777777" w:rsidR="003C77B6" w:rsidRDefault="003C77B6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3C77B6" w14:paraId="2739CB47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D40EA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Resumos expandidos apresentados em congressos</w:t>
            </w:r>
          </w:p>
          <w:p w14:paraId="1CA01558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(máximo 2 por evento) 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F9D9F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EAFA2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4AFA5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325F5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3F9C1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CC11B1B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B6" w14:paraId="3774CAAD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82EEB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Capítulos de livros ou 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CDC30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81027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08588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F7252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18B4E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C8A0F2B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B6" w14:paraId="53566DAE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01176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ivros publicados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AA1B4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A34F5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E682E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F89FE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DDAF2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945518D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B6" w14:paraId="5211173C" w14:textId="77777777" w:rsidTr="003C77B6">
        <w:tc>
          <w:tcPr>
            <w:tcW w:w="974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A95C9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>Capacitação</w:t>
            </w:r>
          </w:p>
        </w:tc>
      </w:tr>
      <w:tr w:rsidR="003C77B6" w14:paraId="5CCB6314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5431E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ercambio pesquisa exterior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CCC6F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BA5F2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A3D22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823E2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5697A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CFC0EAA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B6" w14:paraId="11448553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4CF82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Bolsista iniciação científica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96E84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191F3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8EE02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F92F0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4D902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1A5D0B5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B6" w14:paraId="6F66628A" w14:textId="77777777" w:rsidTr="003C77B6"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B8544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onitorias (máx 24 meses)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43974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CD004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4D7C3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6110F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92F49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887DE42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</w:tr>
    </w:tbl>
    <w:p w14:paraId="45DF3CCC" w14:textId="77777777" w:rsidR="003C77B6" w:rsidRDefault="003C77B6" w:rsidP="003C77B6">
      <w:pPr>
        <w:spacing w:after="0" w:line="240" w:lineRule="auto"/>
        <w:rPr>
          <w:rFonts w:cs="Arial"/>
        </w:rPr>
      </w:pPr>
      <w:r>
        <w:t>*</w:t>
      </w:r>
      <w:r>
        <w:rPr>
          <w:rFonts w:cs="Arial"/>
        </w:rPr>
        <w:t>Orientações de preenchimento:</w:t>
      </w:r>
    </w:p>
    <w:p w14:paraId="202C30E8" w14:textId="77777777" w:rsidR="003C77B6" w:rsidRDefault="003C77B6" w:rsidP="003C77B6">
      <w:pPr>
        <w:pStyle w:val="PargrafodaLista"/>
        <w:numPr>
          <w:ilvl w:val="0"/>
          <w:numId w:val="1"/>
        </w:numPr>
        <w:spacing w:after="0" w:line="240" w:lineRule="auto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Extrair os dados do CV Lattes as informações </w:t>
      </w:r>
    </w:p>
    <w:p w14:paraId="5A5D031B" w14:textId="77777777" w:rsidR="003C77B6" w:rsidRDefault="003C77B6" w:rsidP="003C77B6">
      <w:pPr>
        <w:numPr>
          <w:ilvl w:val="0"/>
          <w:numId w:val="1"/>
        </w:numPr>
        <w:spacing w:after="0" w:line="240" w:lineRule="auto"/>
        <w:rPr>
          <w:rFonts w:cs="Arial"/>
        </w:rPr>
      </w:pPr>
      <w:r>
        <w:rPr>
          <w:rFonts w:cs="Arial"/>
        </w:rPr>
        <w:t xml:space="preserve">A consulta do qualis deverá ser segundo a Classificação de periódicos 2013-2016 </w:t>
      </w:r>
      <w:hyperlink r:id="rId6" w:history="1">
        <w:r>
          <w:rPr>
            <w:rStyle w:val="Hyperlink"/>
            <w:rFonts w:cs="Arial"/>
          </w:rPr>
          <w:t>https://sucupira.capes.gov.br/sucupira/</w:t>
        </w:r>
      </w:hyperlink>
      <w:r>
        <w:rPr>
          <w:rFonts w:cs="Arial"/>
        </w:rPr>
        <w:t xml:space="preserve">  na Área : Ciências agrárias I: usando-se o ISSN ou título do periódico.</w:t>
      </w:r>
    </w:p>
    <w:p w14:paraId="3D4CFFF2" w14:textId="77777777" w:rsidR="003C77B6" w:rsidRDefault="003C77B6" w:rsidP="003C77B6">
      <w:pPr>
        <w:pStyle w:val="PargrafodaLista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Resumos expandidos: resumos com 2 ou mais páginas apresentados em congresso e publicado em Anais do mesmo.</w:t>
      </w:r>
    </w:p>
    <w:p w14:paraId="4E03B849" w14:textId="77777777" w:rsidR="003C77B6" w:rsidRDefault="003C77B6" w:rsidP="003C77B6">
      <w:pPr>
        <w:spacing w:after="0" w:line="240" w:lineRule="auto"/>
        <w:rPr>
          <w:rFonts w:cs="Arial"/>
          <w:b/>
        </w:rPr>
      </w:pPr>
    </w:p>
    <w:p w14:paraId="7FC1AC65" w14:textId="315DDF39" w:rsidR="003C77B6" w:rsidRDefault="003C77B6" w:rsidP="003C77B6">
      <w:pPr>
        <w:rPr>
          <w:rFonts w:cs="Arial"/>
          <w:b/>
        </w:rPr>
      </w:pPr>
      <w:r>
        <w:lastRenderedPageBreak/>
        <w:t xml:space="preserve">Quadro II. Formulário resumido das revistas e seus qualis em que houve publicação. </w:t>
      </w:r>
    </w:p>
    <w:tbl>
      <w:tblPr>
        <w:tblW w:w="9716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47"/>
        <w:gridCol w:w="1069"/>
      </w:tblGrid>
      <w:tr w:rsidR="003C77B6" w14:paraId="77934291" w14:textId="77777777" w:rsidTr="003C77B6">
        <w:trPr>
          <w:trHeight w:val="227"/>
        </w:trPr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FA3C4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ome da revista</w:t>
            </w: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A6075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Qualis</w:t>
            </w:r>
          </w:p>
        </w:tc>
      </w:tr>
      <w:tr w:rsidR="003C77B6" w14:paraId="105217CD" w14:textId="77777777" w:rsidTr="003C77B6">
        <w:trPr>
          <w:trHeight w:val="227"/>
        </w:trPr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D9B40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9D9B6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B6" w14:paraId="0EB31AAD" w14:textId="77777777" w:rsidTr="003C77B6">
        <w:trPr>
          <w:trHeight w:val="227"/>
        </w:trPr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7D08A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81966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B6" w14:paraId="6E47844A" w14:textId="77777777" w:rsidTr="003C77B6">
        <w:trPr>
          <w:trHeight w:val="227"/>
        </w:trPr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3104E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54651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B6" w14:paraId="2FFC17A7" w14:textId="77777777" w:rsidTr="003C77B6">
        <w:trPr>
          <w:trHeight w:val="227"/>
        </w:trPr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AF62E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320BF" w14:textId="77777777" w:rsidR="003C77B6" w:rsidRDefault="003C77B6">
            <w:pPr>
              <w:spacing w:after="0" w:line="240" w:lineRule="auto"/>
              <w:rPr>
                <w:rFonts w:ascii="Calibri" w:hAnsi="Calibri"/>
              </w:rPr>
            </w:pPr>
          </w:p>
        </w:tc>
      </w:tr>
    </w:tbl>
    <w:p w14:paraId="75243A74" w14:textId="12638616" w:rsidR="003C77B6" w:rsidRDefault="003C77B6" w:rsidP="006A2246">
      <w:pPr>
        <w:spacing w:after="0" w:line="240" w:lineRule="auto"/>
        <w:jc w:val="center"/>
        <w:rPr>
          <w:rFonts w:cs="Arial"/>
          <w:b/>
        </w:rPr>
      </w:pPr>
      <w:r>
        <w:rPr>
          <w:rFonts w:cs="Arial"/>
          <w:b/>
        </w:rPr>
        <w:t xml:space="preserve">Escreva o nome do periódico, o </w:t>
      </w:r>
      <w:r w:rsidR="006A2246">
        <w:rPr>
          <w:rFonts w:cs="Arial"/>
          <w:b/>
        </w:rPr>
        <w:t>número</w:t>
      </w:r>
      <w:r>
        <w:rPr>
          <w:rFonts w:cs="Arial"/>
          <w:b/>
        </w:rPr>
        <w:t xml:space="preserve"> de ISSN e o qualis</w:t>
      </w:r>
      <w:r w:rsidR="006A2246">
        <w:rPr>
          <w:rFonts w:cs="Arial"/>
          <w:b/>
        </w:rPr>
        <w:t>.</w:t>
      </w:r>
    </w:p>
    <w:p w14:paraId="1BCE817F" w14:textId="77777777" w:rsidR="006A2246" w:rsidRDefault="006A2246" w:rsidP="006A2246">
      <w:pPr>
        <w:spacing w:after="0" w:line="240" w:lineRule="auto"/>
        <w:jc w:val="center"/>
        <w:rPr>
          <w:rFonts w:cs="Arial"/>
          <w:b/>
        </w:rPr>
      </w:pPr>
    </w:p>
    <w:sectPr w:rsidR="006A224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CD063D9"/>
    <w:multiLevelType w:val="hybridMultilevel"/>
    <w:tmpl w:val="84AE93C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A1NjQ1sjQyN7dQ0lEKTi0uzszPAykwrAUAKDUvVCwAAAA="/>
  </w:docVars>
  <w:rsids>
    <w:rsidRoot w:val="003C77B6"/>
    <w:rsid w:val="00074937"/>
    <w:rsid w:val="0020064D"/>
    <w:rsid w:val="002B3377"/>
    <w:rsid w:val="003C77B6"/>
    <w:rsid w:val="006A2246"/>
    <w:rsid w:val="008E3CA6"/>
    <w:rsid w:val="00907BC6"/>
    <w:rsid w:val="0099172C"/>
    <w:rsid w:val="00BA61DF"/>
    <w:rsid w:val="00C25EDD"/>
    <w:rsid w:val="00D44B78"/>
    <w:rsid w:val="00FE5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3CFD80"/>
  <w15:docId w15:val="{DB37E137-65DD-4209-A2C5-A1FA1CEBA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77B6"/>
    <w:pPr>
      <w:spacing w:after="200" w:line="276" w:lineRule="auto"/>
    </w:pPr>
    <w:rPr>
      <w:rFonts w:ascii="Arial" w:eastAsia="Calibri" w:hAnsi="Arial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3C77B6"/>
    <w:rPr>
      <w:strike w:val="0"/>
      <w:dstrike w:val="0"/>
      <w:color w:val="007C18"/>
      <w:u w:val="none"/>
      <w:effect w:val="none"/>
    </w:rPr>
  </w:style>
  <w:style w:type="paragraph" w:styleId="Corpodetexto">
    <w:name w:val="Body Text"/>
    <w:basedOn w:val="Normal"/>
    <w:link w:val="CorpodetextoChar"/>
    <w:semiHidden/>
    <w:unhideWhenUsed/>
    <w:rsid w:val="003C77B6"/>
    <w:pPr>
      <w:tabs>
        <w:tab w:val="left" w:pos="3969"/>
      </w:tabs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semiHidden/>
    <w:rsid w:val="003C77B6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PargrafodaLista">
    <w:name w:val="List Paragraph"/>
    <w:basedOn w:val="Normal"/>
    <w:uiPriority w:val="34"/>
    <w:qFormat/>
    <w:rsid w:val="003C77B6"/>
    <w:pPr>
      <w:ind w:left="720"/>
      <w:contextualSpacing/>
    </w:pPr>
    <w:rPr>
      <w:rFonts w:ascii="Calibri" w:hAnsi="Calibri"/>
      <w:lang w:val="en-US"/>
    </w:rPr>
  </w:style>
  <w:style w:type="character" w:customStyle="1" w:styleId="il">
    <w:name w:val="il"/>
    <w:rsid w:val="003C77B6"/>
  </w:style>
  <w:style w:type="paragraph" w:styleId="Textodebalo">
    <w:name w:val="Balloon Text"/>
    <w:basedOn w:val="Normal"/>
    <w:link w:val="TextodebaloChar"/>
    <w:uiPriority w:val="99"/>
    <w:semiHidden/>
    <w:unhideWhenUsed/>
    <w:rsid w:val="009917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9172C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13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ucupira.capes.gov.br/sucupira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2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F</dc:creator>
  <cp:lastModifiedBy>UPF</cp:lastModifiedBy>
  <cp:revision>3</cp:revision>
  <cp:lastPrinted>2020-11-12T07:11:00Z</cp:lastPrinted>
  <dcterms:created xsi:type="dcterms:W3CDTF">2021-11-09T12:52:00Z</dcterms:created>
  <dcterms:modified xsi:type="dcterms:W3CDTF">2021-11-09T12:52:00Z</dcterms:modified>
</cp:coreProperties>
</file>